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F3F" w:rsidRPr="005F3B82" w:rsidRDefault="002F530E">
      <w:pPr>
        <w:pStyle w:val="Title"/>
        <w:rPr>
          <w:sz w:val="22"/>
          <w:szCs w:val="22"/>
        </w:rPr>
      </w:pPr>
      <w:bookmarkStart w:id="0" w:name="_GoBack"/>
      <w:bookmarkEnd w:id="0"/>
      <w:r>
        <w:rPr>
          <w:sz w:val="22"/>
          <w:szCs w:val="22"/>
        </w:rPr>
        <w:t>April 2</w:t>
      </w:r>
      <w:r w:rsidR="001E0625">
        <w:rPr>
          <w:sz w:val="22"/>
          <w:szCs w:val="22"/>
        </w:rPr>
        <w:t>, 2019</w:t>
      </w:r>
    </w:p>
    <w:p w:rsidR="00F2606B" w:rsidRDefault="00F2606B">
      <w:pPr>
        <w:pStyle w:val="Title"/>
        <w:rPr>
          <w:sz w:val="22"/>
          <w:szCs w:val="22"/>
          <w:highlight w:val="yellow"/>
        </w:rPr>
      </w:pPr>
      <w:r w:rsidRPr="005F3B82">
        <w:rPr>
          <w:sz w:val="22"/>
          <w:szCs w:val="22"/>
          <w:highlight w:val="yellow"/>
        </w:rPr>
        <w:t>Coordinated Entry System Meeting</w:t>
      </w:r>
    </w:p>
    <w:p w:rsidR="00D93148" w:rsidRPr="005F3B82" w:rsidRDefault="00D93148">
      <w:pPr>
        <w:pStyle w:val="Title"/>
        <w:rPr>
          <w:sz w:val="22"/>
          <w:szCs w:val="22"/>
          <w:highlight w:val="yellow"/>
        </w:rPr>
      </w:pPr>
      <w:r>
        <w:rPr>
          <w:sz w:val="22"/>
          <w:szCs w:val="22"/>
          <w:highlight w:val="yellow"/>
        </w:rPr>
        <w:t>ICA – HMIS training/discussion</w:t>
      </w:r>
    </w:p>
    <w:p w:rsidR="00F2606B" w:rsidRPr="005F3B82" w:rsidRDefault="00C7135A">
      <w:pPr>
        <w:pStyle w:val="Title"/>
        <w:rPr>
          <w:sz w:val="22"/>
          <w:szCs w:val="22"/>
        </w:rPr>
      </w:pPr>
      <w:r w:rsidRPr="00D93148">
        <w:rPr>
          <w:sz w:val="22"/>
          <w:szCs w:val="22"/>
          <w:highlight w:val="yellow"/>
        </w:rPr>
        <w:t>11:30-1:00</w:t>
      </w:r>
    </w:p>
    <w:p w:rsidR="000850BB" w:rsidRPr="00D93148" w:rsidRDefault="000850BB">
      <w:pPr>
        <w:pStyle w:val="Title"/>
        <w:rPr>
          <w:sz w:val="22"/>
          <w:szCs w:val="22"/>
        </w:rPr>
      </w:pPr>
      <w:r w:rsidRPr="00D93148">
        <w:rPr>
          <w:sz w:val="22"/>
          <w:szCs w:val="22"/>
        </w:rPr>
        <w:t>Continuum of Care Advisory Committee</w:t>
      </w:r>
    </w:p>
    <w:p w:rsidR="00B854E1" w:rsidRPr="00D93148" w:rsidRDefault="00DC5E91" w:rsidP="00B854E1">
      <w:pPr>
        <w:pStyle w:val="Title"/>
        <w:rPr>
          <w:sz w:val="22"/>
          <w:szCs w:val="22"/>
        </w:rPr>
      </w:pPr>
      <w:r w:rsidRPr="00D93148">
        <w:rPr>
          <w:sz w:val="22"/>
          <w:szCs w:val="22"/>
        </w:rPr>
        <w:t>1:00-3:00</w:t>
      </w:r>
    </w:p>
    <w:p w:rsidR="007B6F0B" w:rsidRPr="00D93148" w:rsidRDefault="00C7135A" w:rsidP="00B854E1">
      <w:pPr>
        <w:pStyle w:val="Title"/>
        <w:rPr>
          <w:sz w:val="22"/>
          <w:szCs w:val="22"/>
        </w:rPr>
      </w:pPr>
      <w:r w:rsidRPr="00D93148">
        <w:rPr>
          <w:sz w:val="22"/>
          <w:szCs w:val="22"/>
        </w:rPr>
        <w:t>St Cloud Library – Mississippi room</w:t>
      </w:r>
    </w:p>
    <w:p w:rsidR="006B3F3F" w:rsidRPr="005F3B82" w:rsidRDefault="006B3F3F">
      <w:pPr>
        <w:jc w:val="center"/>
        <w:rPr>
          <w:b/>
          <w:bCs/>
          <w:sz w:val="22"/>
          <w:szCs w:val="22"/>
        </w:rPr>
      </w:pPr>
      <w:r w:rsidRPr="00D93148">
        <w:rPr>
          <w:b/>
          <w:bCs/>
          <w:sz w:val="22"/>
          <w:szCs w:val="22"/>
        </w:rPr>
        <w:t>CoC Board Meeting</w:t>
      </w:r>
      <w:r w:rsidR="00523614" w:rsidRPr="00D93148">
        <w:rPr>
          <w:b/>
          <w:bCs/>
          <w:sz w:val="22"/>
          <w:szCs w:val="22"/>
        </w:rPr>
        <w:t xml:space="preserve"> 3:15</w:t>
      </w:r>
    </w:p>
    <w:p w:rsidR="00B96C1A" w:rsidRPr="007872BB" w:rsidRDefault="00B96C1A" w:rsidP="00F94E4B">
      <w:pPr>
        <w:ind w:left="1440"/>
        <w:jc w:val="center"/>
        <w:rPr>
          <w:sz w:val="22"/>
          <w:szCs w:val="22"/>
        </w:rPr>
      </w:pPr>
    </w:p>
    <w:p w:rsidR="00C3089C" w:rsidRPr="007872BB" w:rsidRDefault="00E8435B" w:rsidP="00E8435B">
      <w:pPr>
        <w:ind w:left="1080" w:firstLine="360"/>
        <w:rPr>
          <w:sz w:val="22"/>
          <w:szCs w:val="22"/>
        </w:rPr>
      </w:pPr>
      <w:r>
        <w:rPr>
          <w:sz w:val="22"/>
          <w:szCs w:val="22"/>
        </w:rPr>
        <w:t xml:space="preserve">A. </w:t>
      </w:r>
      <w:r w:rsidR="000850BB" w:rsidRPr="007872BB">
        <w:rPr>
          <w:sz w:val="22"/>
          <w:szCs w:val="22"/>
        </w:rPr>
        <w:t>Welcome and Introductions</w:t>
      </w:r>
    </w:p>
    <w:p w:rsidR="00616EBB" w:rsidRPr="007872BB" w:rsidRDefault="00616EBB" w:rsidP="00F94E4B">
      <w:pPr>
        <w:ind w:left="1440"/>
        <w:rPr>
          <w:sz w:val="22"/>
          <w:szCs w:val="22"/>
        </w:rPr>
      </w:pPr>
    </w:p>
    <w:p w:rsidR="00C3089C" w:rsidRPr="007872BB" w:rsidRDefault="00E8435B" w:rsidP="00E8435B">
      <w:pPr>
        <w:ind w:left="1080" w:firstLine="360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r w:rsidR="00606A5E" w:rsidRPr="007872BB">
        <w:rPr>
          <w:sz w:val="22"/>
          <w:szCs w:val="22"/>
        </w:rPr>
        <w:t xml:space="preserve">Approval </w:t>
      </w:r>
      <w:r w:rsidR="003871D5" w:rsidRPr="007872BB">
        <w:rPr>
          <w:sz w:val="22"/>
          <w:szCs w:val="22"/>
        </w:rPr>
        <w:t xml:space="preserve">of </w:t>
      </w:r>
      <w:r w:rsidR="00C7135A">
        <w:rPr>
          <w:sz w:val="22"/>
          <w:szCs w:val="22"/>
        </w:rPr>
        <w:t>March</w:t>
      </w:r>
      <w:r w:rsidR="00F07EB0">
        <w:rPr>
          <w:sz w:val="22"/>
          <w:szCs w:val="22"/>
        </w:rPr>
        <w:t xml:space="preserve"> </w:t>
      </w:r>
      <w:r w:rsidR="00C7135A">
        <w:rPr>
          <w:sz w:val="22"/>
          <w:szCs w:val="22"/>
        </w:rPr>
        <w:t>5</w:t>
      </w:r>
      <w:r w:rsidR="001E0625" w:rsidRPr="007872BB">
        <w:rPr>
          <w:sz w:val="22"/>
          <w:szCs w:val="22"/>
        </w:rPr>
        <w:t>, 2019</w:t>
      </w:r>
      <w:r w:rsidR="00A9242F" w:rsidRPr="007872BB">
        <w:rPr>
          <w:sz w:val="22"/>
          <w:szCs w:val="22"/>
        </w:rPr>
        <w:t xml:space="preserve"> minutes</w:t>
      </w:r>
    </w:p>
    <w:p w:rsidR="00616EBB" w:rsidRPr="007872BB" w:rsidRDefault="00616EBB" w:rsidP="00F94E4B">
      <w:pPr>
        <w:pStyle w:val="ListParagraph"/>
        <w:ind w:left="2160"/>
        <w:rPr>
          <w:sz w:val="22"/>
          <w:szCs w:val="22"/>
        </w:rPr>
      </w:pPr>
    </w:p>
    <w:p w:rsidR="008F1A5E" w:rsidRPr="007872BB" w:rsidRDefault="00E8435B" w:rsidP="00E8435B">
      <w:pPr>
        <w:ind w:left="1080" w:firstLine="360"/>
        <w:rPr>
          <w:sz w:val="22"/>
          <w:szCs w:val="22"/>
        </w:rPr>
      </w:pPr>
      <w:r>
        <w:rPr>
          <w:sz w:val="22"/>
          <w:szCs w:val="22"/>
        </w:rPr>
        <w:t xml:space="preserve">C. </w:t>
      </w:r>
      <w:r w:rsidR="00B9484D" w:rsidRPr="007872BB">
        <w:rPr>
          <w:sz w:val="22"/>
          <w:szCs w:val="22"/>
        </w:rPr>
        <w:t>Additions to the Agenda</w:t>
      </w:r>
    </w:p>
    <w:p w:rsidR="00BC37DD" w:rsidRPr="007872BB" w:rsidRDefault="00BC37DD" w:rsidP="00BC37DD">
      <w:pPr>
        <w:ind w:left="2160"/>
        <w:rPr>
          <w:sz w:val="22"/>
          <w:szCs w:val="22"/>
        </w:rPr>
      </w:pPr>
    </w:p>
    <w:p w:rsidR="00E8435B" w:rsidRDefault="007B6F0B" w:rsidP="00E8435B">
      <w:pPr>
        <w:pStyle w:val="ListParagraph"/>
        <w:ind w:firstLine="720"/>
        <w:rPr>
          <w:sz w:val="22"/>
          <w:szCs w:val="22"/>
        </w:rPr>
      </w:pPr>
      <w:r w:rsidRPr="00E8435B">
        <w:rPr>
          <w:sz w:val="22"/>
          <w:szCs w:val="22"/>
        </w:rPr>
        <w:t>D</w:t>
      </w:r>
      <w:r w:rsidR="00E8435B">
        <w:rPr>
          <w:sz w:val="22"/>
          <w:szCs w:val="22"/>
        </w:rPr>
        <w:t>.</w:t>
      </w:r>
      <w:r w:rsidR="005C4099" w:rsidRPr="00E8435B">
        <w:rPr>
          <w:sz w:val="22"/>
          <w:szCs w:val="22"/>
        </w:rPr>
        <w:t xml:space="preserve">   </w:t>
      </w:r>
      <w:r w:rsidR="00C7135A" w:rsidRPr="00E8435B">
        <w:rPr>
          <w:sz w:val="22"/>
          <w:szCs w:val="22"/>
        </w:rPr>
        <w:t>AEON –</w:t>
      </w:r>
    </w:p>
    <w:p w:rsidR="00C12529" w:rsidRPr="00E8435B" w:rsidRDefault="00C7135A" w:rsidP="00F07EB0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E8435B">
        <w:rPr>
          <w:sz w:val="22"/>
          <w:szCs w:val="22"/>
        </w:rPr>
        <w:t>Presentation on Selection criteria research</w:t>
      </w:r>
    </w:p>
    <w:p w:rsidR="00C7135A" w:rsidRPr="00E8435B" w:rsidRDefault="00C7135A" w:rsidP="00F07EB0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E8435B">
        <w:rPr>
          <w:sz w:val="22"/>
          <w:szCs w:val="22"/>
        </w:rPr>
        <w:t>Big Lake Development – Certificate of Consistency</w:t>
      </w:r>
    </w:p>
    <w:p w:rsidR="00C12529" w:rsidRDefault="00C12529" w:rsidP="00BB172B">
      <w:pPr>
        <w:ind w:left="2160"/>
        <w:rPr>
          <w:sz w:val="22"/>
          <w:szCs w:val="22"/>
        </w:rPr>
      </w:pPr>
    </w:p>
    <w:p w:rsidR="00C12529" w:rsidRPr="00E8435B" w:rsidRDefault="00E8435B" w:rsidP="00E8435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>
        <w:rPr>
          <w:sz w:val="22"/>
          <w:szCs w:val="22"/>
        </w:rPr>
        <w:tab/>
      </w:r>
      <w:r w:rsidR="00C12529" w:rsidRPr="00E8435B">
        <w:rPr>
          <w:sz w:val="22"/>
          <w:szCs w:val="22"/>
        </w:rPr>
        <w:t>E. Priority evaluation and policy changes – need to form committee</w:t>
      </w:r>
    </w:p>
    <w:p w:rsidR="005F3B82" w:rsidRPr="00E8435B" w:rsidRDefault="00C7135A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E8435B">
        <w:rPr>
          <w:sz w:val="22"/>
          <w:szCs w:val="22"/>
        </w:rPr>
        <w:t>Setting up meeting with HUD</w:t>
      </w:r>
    </w:p>
    <w:p w:rsidR="00C7135A" w:rsidRPr="00C7135A" w:rsidRDefault="00C7135A" w:rsidP="00C7135A">
      <w:pPr>
        <w:pStyle w:val="ListParagraph"/>
        <w:ind w:left="2880"/>
        <w:rPr>
          <w:sz w:val="22"/>
          <w:szCs w:val="22"/>
        </w:rPr>
      </w:pPr>
    </w:p>
    <w:p w:rsidR="007872BB" w:rsidRPr="00E8435B" w:rsidRDefault="00E8435B" w:rsidP="00E8435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>
        <w:rPr>
          <w:sz w:val="22"/>
          <w:szCs w:val="22"/>
        </w:rPr>
        <w:tab/>
        <w:t xml:space="preserve"> </w:t>
      </w:r>
      <w:r w:rsidR="007872BB" w:rsidRPr="00E8435B">
        <w:rPr>
          <w:sz w:val="22"/>
          <w:szCs w:val="22"/>
        </w:rPr>
        <w:t>F</w:t>
      </w:r>
      <w:r>
        <w:rPr>
          <w:sz w:val="22"/>
          <w:szCs w:val="22"/>
        </w:rPr>
        <w:t>.</w:t>
      </w:r>
      <w:r w:rsidR="007872BB" w:rsidRPr="00E8435B">
        <w:rPr>
          <w:sz w:val="22"/>
          <w:szCs w:val="22"/>
        </w:rPr>
        <w:t xml:space="preserve"> CES Tool Decision Making and Consensus document</w:t>
      </w:r>
    </w:p>
    <w:p w:rsidR="00C12529" w:rsidRDefault="00C12529" w:rsidP="00523614">
      <w:pPr>
        <w:ind w:left="2160"/>
        <w:rPr>
          <w:sz w:val="22"/>
          <w:szCs w:val="22"/>
        </w:rPr>
      </w:pPr>
    </w:p>
    <w:p w:rsidR="007872BB" w:rsidRPr="00E8435B" w:rsidRDefault="00E8435B" w:rsidP="00E8435B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G</w:t>
      </w:r>
      <w:r w:rsidR="00C12529" w:rsidRPr="00E8435B">
        <w:rPr>
          <w:sz w:val="22"/>
          <w:szCs w:val="22"/>
        </w:rPr>
        <w:t>.  Mike Manhard – SPARK</w:t>
      </w:r>
    </w:p>
    <w:p w:rsidR="00C12529" w:rsidRDefault="00C12529" w:rsidP="00523614">
      <w:pPr>
        <w:ind w:left="2160"/>
        <w:rPr>
          <w:sz w:val="22"/>
          <w:szCs w:val="22"/>
        </w:rPr>
      </w:pPr>
    </w:p>
    <w:p w:rsidR="00DC5E91" w:rsidRPr="00E8435B" w:rsidRDefault="00E8435B" w:rsidP="00E8435B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H</w:t>
      </w:r>
      <w:r w:rsidR="00DC5E91" w:rsidRPr="00E8435B">
        <w:rPr>
          <w:sz w:val="22"/>
          <w:szCs w:val="22"/>
        </w:rPr>
        <w:t>. Coordinated Entry</w:t>
      </w:r>
    </w:p>
    <w:p w:rsidR="00117D77" w:rsidRPr="007872BB" w:rsidRDefault="00117D77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7872BB">
        <w:rPr>
          <w:sz w:val="22"/>
          <w:szCs w:val="22"/>
        </w:rPr>
        <w:t xml:space="preserve">Priority List  </w:t>
      </w:r>
    </w:p>
    <w:p w:rsidR="00DC5E91" w:rsidRPr="007872BB" w:rsidRDefault="00DC5E91" w:rsidP="00B405D5">
      <w:pPr>
        <w:ind w:left="2160"/>
        <w:rPr>
          <w:sz w:val="22"/>
          <w:szCs w:val="22"/>
        </w:rPr>
      </w:pPr>
    </w:p>
    <w:p w:rsidR="00812ED5" w:rsidRPr="00E8435B" w:rsidRDefault="00E8435B" w:rsidP="00E8435B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>I</w:t>
      </w:r>
      <w:r w:rsidR="00DC5E91" w:rsidRPr="00E8435B">
        <w:rPr>
          <w:sz w:val="22"/>
          <w:szCs w:val="22"/>
        </w:rPr>
        <w:t xml:space="preserve"> </w:t>
      </w:r>
      <w:r w:rsidR="00B405D5" w:rsidRPr="00E8435B">
        <w:rPr>
          <w:sz w:val="22"/>
          <w:szCs w:val="22"/>
        </w:rPr>
        <w:t xml:space="preserve"> ICA information</w:t>
      </w:r>
      <w:r w:rsidR="001A27A1" w:rsidRPr="00E8435B">
        <w:rPr>
          <w:sz w:val="22"/>
          <w:szCs w:val="22"/>
        </w:rPr>
        <w:t xml:space="preserve"> – </w:t>
      </w:r>
    </w:p>
    <w:p w:rsidR="00117D77" w:rsidRPr="00E8435B" w:rsidRDefault="00117D77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E8435B">
        <w:rPr>
          <w:sz w:val="22"/>
          <w:szCs w:val="22"/>
        </w:rPr>
        <w:t>Updates</w:t>
      </w:r>
    </w:p>
    <w:p w:rsidR="00117D77" w:rsidRPr="007872BB" w:rsidRDefault="00117D77" w:rsidP="00117D77">
      <w:pPr>
        <w:pStyle w:val="ListParagraph"/>
        <w:ind w:left="2880"/>
        <w:rPr>
          <w:sz w:val="22"/>
          <w:szCs w:val="22"/>
        </w:rPr>
      </w:pPr>
    </w:p>
    <w:p w:rsidR="00C53202" w:rsidRDefault="00E8435B" w:rsidP="00E8435B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J. </w:t>
      </w:r>
      <w:r w:rsidR="00C53202" w:rsidRPr="00E8435B">
        <w:rPr>
          <w:sz w:val="22"/>
          <w:szCs w:val="22"/>
        </w:rPr>
        <w:t>Point in Time Count</w:t>
      </w:r>
      <w:r w:rsidR="001B47E8" w:rsidRPr="00E8435B">
        <w:rPr>
          <w:sz w:val="22"/>
          <w:szCs w:val="22"/>
        </w:rPr>
        <w:t xml:space="preserve"> update</w:t>
      </w:r>
    </w:p>
    <w:p w:rsidR="009703EF" w:rsidRPr="009703EF" w:rsidRDefault="009703EF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9703EF">
        <w:rPr>
          <w:sz w:val="22"/>
          <w:szCs w:val="22"/>
        </w:rPr>
        <w:t>Wilder Survey</w:t>
      </w:r>
    </w:p>
    <w:p w:rsidR="00402A4A" w:rsidRPr="007872BB" w:rsidRDefault="00402A4A" w:rsidP="00402A4A">
      <w:pPr>
        <w:rPr>
          <w:sz w:val="22"/>
          <w:szCs w:val="22"/>
        </w:rPr>
      </w:pPr>
    </w:p>
    <w:p w:rsidR="00F94E4B" w:rsidRPr="00E8435B" w:rsidRDefault="00E8435B" w:rsidP="00E8435B">
      <w:pPr>
        <w:tabs>
          <w:tab w:val="num" w:pos="2520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              K. </w:t>
      </w:r>
      <w:r w:rsidR="007B3524" w:rsidRPr="00E8435B">
        <w:rPr>
          <w:sz w:val="22"/>
          <w:szCs w:val="22"/>
        </w:rPr>
        <w:t>Announcements</w:t>
      </w:r>
    </w:p>
    <w:p w:rsidR="001B47E8" w:rsidRPr="007872BB" w:rsidRDefault="001B47E8" w:rsidP="000B70AF">
      <w:pPr>
        <w:tabs>
          <w:tab w:val="num" w:pos="2520"/>
        </w:tabs>
        <w:ind w:left="2160"/>
        <w:rPr>
          <w:sz w:val="22"/>
          <w:szCs w:val="22"/>
        </w:rPr>
      </w:pPr>
    </w:p>
    <w:p w:rsidR="001B47E8" w:rsidRPr="007872BB" w:rsidRDefault="001B47E8" w:rsidP="000B70AF">
      <w:pPr>
        <w:tabs>
          <w:tab w:val="num" w:pos="2520"/>
        </w:tabs>
        <w:ind w:left="2160"/>
        <w:rPr>
          <w:sz w:val="22"/>
          <w:szCs w:val="22"/>
        </w:rPr>
      </w:pPr>
    </w:p>
    <w:p w:rsidR="001B47E8" w:rsidRDefault="001B47E8" w:rsidP="000B70AF">
      <w:pPr>
        <w:tabs>
          <w:tab w:val="num" w:pos="2520"/>
        </w:tabs>
        <w:ind w:left="2160"/>
        <w:rPr>
          <w:sz w:val="20"/>
          <w:szCs w:val="20"/>
        </w:rPr>
      </w:pPr>
    </w:p>
    <w:p w:rsidR="001B47E8" w:rsidRPr="005F3B82" w:rsidRDefault="001B47E8" w:rsidP="000B70AF">
      <w:pPr>
        <w:tabs>
          <w:tab w:val="num" w:pos="2520"/>
        </w:tabs>
        <w:ind w:left="2160"/>
        <w:rPr>
          <w:sz w:val="20"/>
          <w:szCs w:val="20"/>
        </w:rPr>
      </w:pPr>
    </w:p>
    <w:p w:rsidR="00DA42F4" w:rsidRDefault="00E8435B" w:rsidP="00F45A74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May 7, 2019 </w:t>
      </w:r>
    </w:p>
    <w:p w:rsidR="00C12529" w:rsidRDefault="00C12529" w:rsidP="00F45A74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oordinated Entry Meeting</w:t>
      </w:r>
    </w:p>
    <w:p w:rsidR="00C12529" w:rsidRDefault="00E8435B" w:rsidP="00F45A74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11:30 -1:00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oC Advisory Committee Meeting</w:t>
      </w:r>
    </w:p>
    <w:p w:rsidR="00493A59" w:rsidRDefault="00493A59" w:rsidP="00493A59">
      <w:pPr>
        <w:jc w:val="center"/>
        <w:rPr>
          <w:sz w:val="18"/>
          <w:szCs w:val="18"/>
        </w:rPr>
      </w:pPr>
      <w:r>
        <w:rPr>
          <w:b/>
          <w:sz w:val="18"/>
          <w:szCs w:val="18"/>
        </w:rPr>
        <w:t>1:00-3:00</w:t>
      </w:r>
    </w:p>
    <w:p w:rsidR="00D47F00" w:rsidRDefault="00C12529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St Cloud Library</w:t>
      </w:r>
    </w:p>
    <w:p w:rsidR="00525312" w:rsidRDefault="002D33FF" w:rsidP="00525312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Board Meeting</w:t>
      </w:r>
      <w:r w:rsidR="008F4F34">
        <w:rPr>
          <w:b/>
          <w:sz w:val="18"/>
          <w:szCs w:val="18"/>
        </w:rPr>
        <w:t xml:space="preserve"> 3:15</w:t>
      </w:r>
    </w:p>
    <w:sectPr w:rsidR="00525312" w:rsidSect="008F4F34"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BE3BE5"/>
    <w:multiLevelType w:val="hybridMultilevel"/>
    <w:tmpl w:val="C6FAE63A"/>
    <w:lvl w:ilvl="0" w:tplc="F7066CB6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96D626F"/>
    <w:multiLevelType w:val="multilevel"/>
    <w:tmpl w:val="1B025B06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pStyle w:val="Heading4"/>
      <w:lvlText w:val="%2."/>
      <w:lvlJc w:val="left"/>
      <w:pPr>
        <w:tabs>
          <w:tab w:val="num" w:pos="1800"/>
        </w:tabs>
        <w:ind w:left="144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2" w15:restartNumberingAfterBreak="0">
    <w:nsid w:val="4206189B"/>
    <w:multiLevelType w:val="hybridMultilevel"/>
    <w:tmpl w:val="C5AC11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68769EF"/>
    <w:multiLevelType w:val="hybridMultilevel"/>
    <w:tmpl w:val="F9060F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jcxNTQxNjczNjBV0lEKTi0uzszPAykwrAUAvL+ShywAAAA="/>
  </w:docVars>
  <w:rsids>
    <w:rsidRoot w:val="009C1616"/>
    <w:rsid w:val="0000646C"/>
    <w:rsid w:val="00010DE9"/>
    <w:rsid w:val="00012768"/>
    <w:rsid w:val="000237B1"/>
    <w:rsid w:val="000269FC"/>
    <w:rsid w:val="00032DA5"/>
    <w:rsid w:val="00035EA6"/>
    <w:rsid w:val="00036065"/>
    <w:rsid w:val="00037F09"/>
    <w:rsid w:val="0004123B"/>
    <w:rsid w:val="0005248C"/>
    <w:rsid w:val="00052AF7"/>
    <w:rsid w:val="000850BB"/>
    <w:rsid w:val="00092966"/>
    <w:rsid w:val="00097A82"/>
    <w:rsid w:val="00097B3D"/>
    <w:rsid w:val="000A63AE"/>
    <w:rsid w:val="000B69E2"/>
    <w:rsid w:val="000B70AF"/>
    <w:rsid w:val="000D2AE0"/>
    <w:rsid w:val="000E0AB1"/>
    <w:rsid w:val="0010036D"/>
    <w:rsid w:val="00101863"/>
    <w:rsid w:val="001025F1"/>
    <w:rsid w:val="00110D0F"/>
    <w:rsid w:val="001157C9"/>
    <w:rsid w:val="00115BE4"/>
    <w:rsid w:val="00117D77"/>
    <w:rsid w:val="00121B5E"/>
    <w:rsid w:val="0013299A"/>
    <w:rsid w:val="00135DE4"/>
    <w:rsid w:val="001404C6"/>
    <w:rsid w:val="001560D6"/>
    <w:rsid w:val="00157875"/>
    <w:rsid w:val="00160CEE"/>
    <w:rsid w:val="00162A6A"/>
    <w:rsid w:val="00170C23"/>
    <w:rsid w:val="001744EE"/>
    <w:rsid w:val="00176C67"/>
    <w:rsid w:val="00190790"/>
    <w:rsid w:val="001918A0"/>
    <w:rsid w:val="001938B8"/>
    <w:rsid w:val="00193E46"/>
    <w:rsid w:val="001A1D1F"/>
    <w:rsid w:val="001A27A1"/>
    <w:rsid w:val="001B4011"/>
    <w:rsid w:val="001B47E8"/>
    <w:rsid w:val="001C4938"/>
    <w:rsid w:val="001D7458"/>
    <w:rsid w:val="001E0625"/>
    <w:rsid w:val="001E7834"/>
    <w:rsid w:val="001F3760"/>
    <w:rsid w:val="001F44DE"/>
    <w:rsid w:val="0020101C"/>
    <w:rsid w:val="0020630D"/>
    <w:rsid w:val="00212674"/>
    <w:rsid w:val="00215116"/>
    <w:rsid w:val="0023324A"/>
    <w:rsid w:val="00243754"/>
    <w:rsid w:val="00244BB9"/>
    <w:rsid w:val="00256F50"/>
    <w:rsid w:val="002578E0"/>
    <w:rsid w:val="0026050C"/>
    <w:rsid w:val="00262B76"/>
    <w:rsid w:val="00263AE3"/>
    <w:rsid w:val="00283023"/>
    <w:rsid w:val="00283E5F"/>
    <w:rsid w:val="002867E1"/>
    <w:rsid w:val="0029366C"/>
    <w:rsid w:val="00296AEB"/>
    <w:rsid w:val="002A5829"/>
    <w:rsid w:val="002B0AAC"/>
    <w:rsid w:val="002B1513"/>
    <w:rsid w:val="002B506D"/>
    <w:rsid w:val="002C4A48"/>
    <w:rsid w:val="002D33FF"/>
    <w:rsid w:val="002E3820"/>
    <w:rsid w:val="002E4548"/>
    <w:rsid w:val="002E5B1F"/>
    <w:rsid w:val="002E7AE6"/>
    <w:rsid w:val="002F0DFD"/>
    <w:rsid w:val="002F25E5"/>
    <w:rsid w:val="002F530E"/>
    <w:rsid w:val="00300F58"/>
    <w:rsid w:val="0032448D"/>
    <w:rsid w:val="0032601C"/>
    <w:rsid w:val="003277B5"/>
    <w:rsid w:val="00342167"/>
    <w:rsid w:val="00344760"/>
    <w:rsid w:val="0034507B"/>
    <w:rsid w:val="003507A3"/>
    <w:rsid w:val="00355F83"/>
    <w:rsid w:val="003616A6"/>
    <w:rsid w:val="00372C43"/>
    <w:rsid w:val="003744B4"/>
    <w:rsid w:val="00380497"/>
    <w:rsid w:val="003871D5"/>
    <w:rsid w:val="00392122"/>
    <w:rsid w:val="0039475B"/>
    <w:rsid w:val="00395AAF"/>
    <w:rsid w:val="00395E36"/>
    <w:rsid w:val="0039629E"/>
    <w:rsid w:val="003A152F"/>
    <w:rsid w:val="003A242A"/>
    <w:rsid w:val="003A5D14"/>
    <w:rsid w:val="003A7286"/>
    <w:rsid w:val="003B3493"/>
    <w:rsid w:val="003C0058"/>
    <w:rsid w:val="003C6E08"/>
    <w:rsid w:val="003C7212"/>
    <w:rsid w:val="003C78FB"/>
    <w:rsid w:val="003C7CF5"/>
    <w:rsid w:val="003D099A"/>
    <w:rsid w:val="003D51D8"/>
    <w:rsid w:val="003E5319"/>
    <w:rsid w:val="003E77DB"/>
    <w:rsid w:val="003F0DEA"/>
    <w:rsid w:val="003F45EB"/>
    <w:rsid w:val="003F470A"/>
    <w:rsid w:val="00402A4A"/>
    <w:rsid w:val="004042B8"/>
    <w:rsid w:val="00404900"/>
    <w:rsid w:val="00406A4F"/>
    <w:rsid w:val="00406EAB"/>
    <w:rsid w:val="00410E11"/>
    <w:rsid w:val="00413021"/>
    <w:rsid w:val="0042589A"/>
    <w:rsid w:val="00434654"/>
    <w:rsid w:val="004418C9"/>
    <w:rsid w:val="004600B3"/>
    <w:rsid w:val="004619E3"/>
    <w:rsid w:val="00475C0B"/>
    <w:rsid w:val="00480D41"/>
    <w:rsid w:val="00493A59"/>
    <w:rsid w:val="004A472E"/>
    <w:rsid w:val="004B5FCC"/>
    <w:rsid w:val="004C3639"/>
    <w:rsid w:val="004C524E"/>
    <w:rsid w:val="004D20ED"/>
    <w:rsid w:val="004D59E7"/>
    <w:rsid w:val="004D5BB9"/>
    <w:rsid w:val="004D6DE2"/>
    <w:rsid w:val="004D7299"/>
    <w:rsid w:val="004E5A3B"/>
    <w:rsid w:val="004F4CF5"/>
    <w:rsid w:val="004F50E4"/>
    <w:rsid w:val="004F554A"/>
    <w:rsid w:val="00506F3E"/>
    <w:rsid w:val="00507736"/>
    <w:rsid w:val="005219FD"/>
    <w:rsid w:val="00521C1F"/>
    <w:rsid w:val="00523614"/>
    <w:rsid w:val="00525312"/>
    <w:rsid w:val="00540AAE"/>
    <w:rsid w:val="00540B33"/>
    <w:rsid w:val="0054271E"/>
    <w:rsid w:val="00545D28"/>
    <w:rsid w:val="00553177"/>
    <w:rsid w:val="005741C3"/>
    <w:rsid w:val="005805F2"/>
    <w:rsid w:val="0058240E"/>
    <w:rsid w:val="0059218F"/>
    <w:rsid w:val="005936B9"/>
    <w:rsid w:val="005937D6"/>
    <w:rsid w:val="005A2B52"/>
    <w:rsid w:val="005A3A6F"/>
    <w:rsid w:val="005A6F44"/>
    <w:rsid w:val="005B2531"/>
    <w:rsid w:val="005B4714"/>
    <w:rsid w:val="005B5F05"/>
    <w:rsid w:val="005C00F5"/>
    <w:rsid w:val="005C4099"/>
    <w:rsid w:val="005C535E"/>
    <w:rsid w:val="005C6394"/>
    <w:rsid w:val="005D55D1"/>
    <w:rsid w:val="005E463C"/>
    <w:rsid w:val="005F07A6"/>
    <w:rsid w:val="005F356D"/>
    <w:rsid w:val="005F3B82"/>
    <w:rsid w:val="00604278"/>
    <w:rsid w:val="0060639D"/>
    <w:rsid w:val="00606A5E"/>
    <w:rsid w:val="00616EBB"/>
    <w:rsid w:val="006212E3"/>
    <w:rsid w:val="00625850"/>
    <w:rsid w:val="00642011"/>
    <w:rsid w:val="006507C5"/>
    <w:rsid w:val="00651A5D"/>
    <w:rsid w:val="006540D1"/>
    <w:rsid w:val="006579AA"/>
    <w:rsid w:val="0066281C"/>
    <w:rsid w:val="0067548D"/>
    <w:rsid w:val="0068075C"/>
    <w:rsid w:val="006843DA"/>
    <w:rsid w:val="00690693"/>
    <w:rsid w:val="00694413"/>
    <w:rsid w:val="006A60BD"/>
    <w:rsid w:val="006A7889"/>
    <w:rsid w:val="006B3F3F"/>
    <w:rsid w:val="006D0E3E"/>
    <w:rsid w:val="006D11F3"/>
    <w:rsid w:val="006D7CB1"/>
    <w:rsid w:val="006F3B23"/>
    <w:rsid w:val="007000F7"/>
    <w:rsid w:val="007002D9"/>
    <w:rsid w:val="00705446"/>
    <w:rsid w:val="00706648"/>
    <w:rsid w:val="007102EF"/>
    <w:rsid w:val="00714534"/>
    <w:rsid w:val="00720DDF"/>
    <w:rsid w:val="007248D9"/>
    <w:rsid w:val="0073139B"/>
    <w:rsid w:val="00734A15"/>
    <w:rsid w:val="00735294"/>
    <w:rsid w:val="0073599D"/>
    <w:rsid w:val="00745252"/>
    <w:rsid w:val="00763975"/>
    <w:rsid w:val="00771B3A"/>
    <w:rsid w:val="007735F7"/>
    <w:rsid w:val="00774B71"/>
    <w:rsid w:val="00776494"/>
    <w:rsid w:val="007834BB"/>
    <w:rsid w:val="007872BB"/>
    <w:rsid w:val="007A43B6"/>
    <w:rsid w:val="007B2170"/>
    <w:rsid w:val="007B3524"/>
    <w:rsid w:val="007B6F0B"/>
    <w:rsid w:val="007B7C63"/>
    <w:rsid w:val="007C19FC"/>
    <w:rsid w:val="007D2790"/>
    <w:rsid w:val="007D572F"/>
    <w:rsid w:val="007E0B0D"/>
    <w:rsid w:val="007F0B74"/>
    <w:rsid w:val="007F1ECC"/>
    <w:rsid w:val="007F1F03"/>
    <w:rsid w:val="007F24F7"/>
    <w:rsid w:val="007F51A2"/>
    <w:rsid w:val="00806443"/>
    <w:rsid w:val="00807E72"/>
    <w:rsid w:val="00810B84"/>
    <w:rsid w:val="00812ED5"/>
    <w:rsid w:val="008166A3"/>
    <w:rsid w:val="008218A4"/>
    <w:rsid w:val="0083046A"/>
    <w:rsid w:val="0083708C"/>
    <w:rsid w:val="00842965"/>
    <w:rsid w:val="0084521D"/>
    <w:rsid w:val="00846B5F"/>
    <w:rsid w:val="00854CBB"/>
    <w:rsid w:val="008609F7"/>
    <w:rsid w:val="00865A07"/>
    <w:rsid w:val="008824BC"/>
    <w:rsid w:val="0089332E"/>
    <w:rsid w:val="008A5A62"/>
    <w:rsid w:val="008C562D"/>
    <w:rsid w:val="008E2C56"/>
    <w:rsid w:val="008E44CD"/>
    <w:rsid w:val="008F104E"/>
    <w:rsid w:val="008F1A5E"/>
    <w:rsid w:val="008F27BC"/>
    <w:rsid w:val="008F2D34"/>
    <w:rsid w:val="008F3253"/>
    <w:rsid w:val="008F38CA"/>
    <w:rsid w:val="008F4F34"/>
    <w:rsid w:val="008F58FD"/>
    <w:rsid w:val="00900153"/>
    <w:rsid w:val="009002C1"/>
    <w:rsid w:val="009003D1"/>
    <w:rsid w:val="00901337"/>
    <w:rsid w:val="00903785"/>
    <w:rsid w:val="00905FCF"/>
    <w:rsid w:val="00906263"/>
    <w:rsid w:val="00907751"/>
    <w:rsid w:val="00907C11"/>
    <w:rsid w:val="00911F0C"/>
    <w:rsid w:val="00916A49"/>
    <w:rsid w:val="009203F6"/>
    <w:rsid w:val="009277A2"/>
    <w:rsid w:val="00931EA1"/>
    <w:rsid w:val="009406E7"/>
    <w:rsid w:val="00941A92"/>
    <w:rsid w:val="00960106"/>
    <w:rsid w:val="00961D55"/>
    <w:rsid w:val="009671BD"/>
    <w:rsid w:val="009674B8"/>
    <w:rsid w:val="009703EF"/>
    <w:rsid w:val="009707C1"/>
    <w:rsid w:val="00970F75"/>
    <w:rsid w:val="00971AE0"/>
    <w:rsid w:val="00976662"/>
    <w:rsid w:val="00984503"/>
    <w:rsid w:val="009902FC"/>
    <w:rsid w:val="009923D2"/>
    <w:rsid w:val="009B0EA2"/>
    <w:rsid w:val="009B1BE2"/>
    <w:rsid w:val="009B4227"/>
    <w:rsid w:val="009C1616"/>
    <w:rsid w:val="009D2420"/>
    <w:rsid w:val="009D3EBD"/>
    <w:rsid w:val="009E7CF4"/>
    <w:rsid w:val="009F6BBA"/>
    <w:rsid w:val="009F7465"/>
    <w:rsid w:val="009F7ED6"/>
    <w:rsid w:val="00A00CFF"/>
    <w:rsid w:val="00A0643B"/>
    <w:rsid w:val="00A14463"/>
    <w:rsid w:val="00A172AC"/>
    <w:rsid w:val="00A25DB2"/>
    <w:rsid w:val="00A26820"/>
    <w:rsid w:val="00A30AAA"/>
    <w:rsid w:val="00A33AB7"/>
    <w:rsid w:val="00A43215"/>
    <w:rsid w:val="00A60A92"/>
    <w:rsid w:val="00A63EBA"/>
    <w:rsid w:val="00A67720"/>
    <w:rsid w:val="00A723AC"/>
    <w:rsid w:val="00A80FCB"/>
    <w:rsid w:val="00A82598"/>
    <w:rsid w:val="00A907FE"/>
    <w:rsid w:val="00A9242F"/>
    <w:rsid w:val="00A936D1"/>
    <w:rsid w:val="00AA3ACF"/>
    <w:rsid w:val="00AA45B6"/>
    <w:rsid w:val="00AD10CE"/>
    <w:rsid w:val="00AE37AB"/>
    <w:rsid w:val="00AE428F"/>
    <w:rsid w:val="00AF2FF1"/>
    <w:rsid w:val="00B00D20"/>
    <w:rsid w:val="00B10F78"/>
    <w:rsid w:val="00B2179A"/>
    <w:rsid w:val="00B227BC"/>
    <w:rsid w:val="00B2778C"/>
    <w:rsid w:val="00B37645"/>
    <w:rsid w:val="00B405D5"/>
    <w:rsid w:val="00B42E2A"/>
    <w:rsid w:val="00B44531"/>
    <w:rsid w:val="00B4488B"/>
    <w:rsid w:val="00B51524"/>
    <w:rsid w:val="00B61FBD"/>
    <w:rsid w:val="00B628CF"/>
    <w:rsid w:val="00B63A4D"/>
    <w:rsid w:val="00B677D1"/>
    <w:rsid w:val="00B72E9D"/>
    <w:rsid w:val="00B76EF5"/>
    <w:rsid w:val="00B77736"/>
    <w:rsid w:val="00B854E1"/>
    <w:rsid w:val="00B90BD5"/>
    <w:rsid w:val="00B9484D"/>
    <w:rsid w:val="00B96C1A"/>
    <w:rsid w:val="00B96FA5"/>
    <w:rsid w:val="00BA63CD"/>
    <w:rsid w:val="00BB172B"/>
    <w:rsid w:val="00BB236D"/>
    <w:rsid w:val="00BB3BF0"/>
    <w:rsid w:val="00BC14AA"/>
    <w:rsid w:val="00BC201A"/>
    <w:rsid w:val="00BC37DD"/>
    <w:rsid w:val="00BC3952"/>
    <w:rsid w:val="00BC6AC6"/>
    <w:rsid w:val="00BD041C"/>
    <w:rsid w:val="00BD1AFC"/>
    <w:rsid w:val="00BD62A7"/>
    <w:rsid w:val="00BE2487"/>
    <w:rsid w:val="00BE5F7E"/>
    <w:rsid w:val="00BE6772"/>
    <w:rsid w:val="00BF45B7"/>
    <w:rsid w:val="00BF6D48"/>
    <w:rsid w:val="00C031DF"/>
    <w:rsid w:val="00C12529"/>
    <w:rsid w:val="00C26D48"/>
    <w:rsid w:val="00C3086F"/>
    <w:rsid w:val="00C3089C"/>
    <w:rsid w:val="00C40254"/>
    <w:rsid w:val="00C45F79"/>
    <w:rsid w:val="00C47989"/>
    <w:rsid w:val="00C53202"/>
    <w:rsid w:val="00C5590D"/>
    <w:rsid w:val="00C7135A"/>
    <w:rsid w:val="00C85DFC"/>
    <w:rsid w:val="00C869AC"/>
    <w:rsid w:val="00C87B9E"/>
    <w:rsid w:val="00C94008"/>
    <w:rsid w:val="00C942E1"/>
    <w:rsid w:val="00C94F89"/>
    <w:rsid w:val="00CA0B1D"/>
    <w:rsid w:val="00CA2F06"/>
    <w:rsid w:val="00CA7558"/>
    <w:rsid w:val="00CB52BD"/>
    <w:rsid w:val="00CC33AB"/>
    <w:rsid w:val="00CC37AF"/>
    <w:rsid w:val="00CD5470"/>
    <w:rsid w:val="00CD63BF"/>
    <w:rsid w:val="00CE0910"/>
    <w:rsid w:val="00CE5FF9"/>
    <w:rsid w:val="00CE6974"/>
    <w:rsid w:val="00CF4891"/>
    <w:rsid w:val="00CF5D99"/>
    <w:rsid w:val="00CF6153"/>
    <w:rsid w:val="00D05D14"/>
    <w:rsid w:val="00D070F3"/>
    <w:rsid w:val="00D07474"/>
    <w:rsid w:val="00D114DA"/>
    <w:rsid w:val="00D13483"/>
    <w:rsid w:val="00D214A0"/>
    <w:rsid w:val="00D2500E"/>
    <w:rsid w:val="00D2539E"/>
    <w:rsid w:val="00D2762F"/>
    <w:rsid w:val="00D33FFA"/>
    <w:rsid w:val="00D34C61"/>
    <w:rsid w:val="00D426C0"/>
    <w:rsid w:val="00D47F00"/>
    <w:rsid w:val="00D52856"/>
    <w:rsid w:val="00D66A6B"/>
    <w:rsid w:val="00D718DC"/>
    <w:rsid w:val="00D75EAA"/>
    <w:rsid w:val="00D764C4"/>
    <w:rsid w:val="00D81853"/>
    <w:rsid w:val="00D90CD8"/>
    <w:rsid w:val="00D93148"/>
    <w:rsid w:val="00D97A9C"/>
    <w:rsid w:val="00D97C9A"/>
    <w:rsid w:val="00DA1E18"/>
    <w:rsid w:val="00DA42F4"/>
    <w:rsid w:val="00DB4BAB"/>
    <w:rsid w:val="00DC4E93"/>
    <w:rsid w:val="00DC5E91"/>
    <w:rsid w:val="00DD12D9"/>
    <w:rsid w:val="00DD300C"/>
    <w:rsid w:val="00DD35A5"/>
    <w:rsid w:val="00DD67E8"/>
    <w:rsid w:val="00DE173F"/>
    <w:rsid w:val="00DE4B81"/>
    <w:rsid w:val="00DE6218"/>
    <w:rsid w:val="00DF4BEC"/>
    <w:rsid w:val="00E12386"/>
    <w:rsid w:val="00E14669"/>
    <w:rsid w:val="00E1541D"/>
    <w:rsid w:val="00E17BF8"/>
    <w:rsid w:val="00E243BB"/>
    <w:rsid w:val="00E24637"/>
    <w:rsid w:val="00E2525C"/>
    <w:rsid w:val="00E352FB"/>
    <w:rsid w:val="00E35DEC"/>
    <w:rsid w:val="00E35E55"/>
    <w:rsid w:val="00E418FA"/>
    <w:rsid w:val="00E56A11"/>
    <w:rsid w:val="00E62F28"/>
    <w:rsid w:val="00E653B5"/>
    <w:rsid w:val="00E705D8"/>
    <w:rsid w:val="00E73220"/>
    <w:rsid w:val="00E756DD"/>
    <w:rsid w:val="00E80D06"/>
    <w:rsid w:val="00E8118D"/>
    <w:rsid w:val="00E8435B"/>
    <w:rsid w:val="00E95FA4"/>
    <w:rsid w:val="00EA5535"/>
    <w:rsid w:val="00EB1AFC"/>
    <w:rsid w:val="00EB30EC"/>
    <w:rsid w:val="00EB416D"/>
    <w:rsid w:val="00EB4B88"/>
    <w:rsid w:val="00EC4403"/>
    <w:rsid w:val="00EC5C02"/>
    <w:rsid w:val="00EE24FD"/>
    <w:rsid w:val="00EF0284"/>
    <w:rsid w:val="00EF143D"/>
    <w:rsid w:val="00EF1B06"/>
    <w:rsid w:val="00EF2551"/>
    <w:rsid w:val="00EF424B"/>
    <w:rsid w:val="00EF43CB"/>
    <w:rsid w:val="00F0060B"/>
    <w:rsid w:val="00F0200F"/>
    <w:rsid w:val="00F028FA"/>
    <w:rsid w:val="00F05E5B"/>
    <w:rsid w:val="00F07EB0"/>
    <w:rsid w:val="00F25257"/>
    <w:rsid w:val="00F2542C"/>
    <w:rsid w:val="00F2606B"/>
    <w:rsid w:val="00F264E2"/>
    <w:rsid w:val="00F31A71"/>
    <w:rsid w:val="00F45A74"/>
    <w:rsid w:val="00F5207A"/>
    <w:rsid w:val="00F577C6"/>
    <w:rsid w:val="00F65085"/>
    <w:rsid w:val="00F662F6"/>
    <w:rsid w:val="00F80D14"/>
    <w:rsid w:val="00F833CB"/>
    <w:rsid w:val="00F83931"/>
    <w:rsid w:val="00F8410B"/>
    <w:rsid w:val="00F94E4B"/>
    <w:rsid w:val="00FA51E8"/>
    <w:rsid w:val="00FB3ED6"/>
    <w:rsid w:val="00FB6784"/>
    <w:rsid w:val="00FC0BF0"/>
    <w:rsid w:val="00FC1D3A"/>
    <w:rsid w:val="00FC7B0E"/>
    <w:rsid w:val="00FD3B94"/>
    <w:rsid w:val="00FD41BE"/>
    <w:rsid w:val="00FD78CD"/>
    <w:rsid w:val="00FE1508"/>
    <w:rsid w:val="00FE5CBB"/>
    <w:rsid w:val="00FF088B"/>
    <w:rsid w:val="00FF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9102E208-9A8F-4016-ACA1-ADFBA067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DA"/>
    <w:rPr>
      <w:sz w:val="24"/>
      <w:szCs w:val="24"/>
    </w:rPr>
  </w:style>
  <w:style w:type="paragraph" w:styleId="Heading1">
    <w:name w:val="heading 1"/>
    <w:basedOn w:val="Normal"/>
    <w:next w:val="Normal"/>
    <w:qFormat/>
    <w:rsid w:val="006843D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6843DA"/>
    <w:pPr>
      <w:keepNext/>
      <w:numPr>
        <w:numId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6843DA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843DA"/>
    <w:pPr>
      <w:keepNext/>
      <w:numPr>
        <w:ilvl w:val="1"/>
        <w:numId w:val="2"/>
      </w:numPr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6843DA"/>
    <w:pPr>
      <w:keepNext/>
      <w:jc w:val="center"/>
      <w:outlineLvl w:val="4"/>
    </w:pPr>
    <w:rPr>
      <w:sz w:val="44"/>
      <w:szCs w:val="20"/>
    </w:rPr>
  </w:style>
  <w:style w:type="paragraph" w:styleId="Heading6">
    <w:name w:val="heading 6"/>
    <w:basedOn w:val="Normal"/>
    <w:next w:val="Normal"/>
    <w:qFormat/>
    <w:rsid w:val="006843DA"/>
    <w:pPr>
      <w:keepNext/>
      <w:jc w:val="center"/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qFormat/>
    <w:rsid w:val="006843DA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6843DA"/>
    <w:pPr>
      <w:keepNext/>
      <w:jc w:val="center"/>
      <w:outlineLvl w:val="7"/>
    </w:pPr>
    <w:rPr>
      <w:b/>
      <w:bCs/>
      <w:i/>
      <w:iCs/>
      <w:sz w:val="36"/>
    </w:rPr>
  </w:style>
  <w:style w:type="paragraph" w:styleId="Heading9">
    <w:name w:val="heading 9"/>
    <w:basedOn w:val="Normal"/>
    <w:next w:val="Normal"/>
    <w:qFormat/>
    <w:rsid w:val="006843DA"/>
    <w:pPr>
      <w:keepNext/>
      <w:ind w:left="2160" w:firstLine="720"/>
      <w:jc w:val="center"/>
      <w:outlineLvl w:val="8"/>
    </w:pPr>
    <w:rPr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843DA"/>
    <w:pPr>
      <w:jc w:val="center"/>
    </w:pPr>
    <w:rPr>
      <w:b/>
      <w:bCs/>
      <w:sz w:val="36"/>
    </w:rPr>
  </w:style>
  <w:style w:type="paragraph" w:styleId="BodyTextIndent">
    <w:name w:val="Body Text Indent"/>
    <w:basedOn w:val="Normal"/>
    <w:semiHidden/>
    <w:rsid w:val="006843DA"/>
    <w:pPr>
      <w:ind w:left="720"/>
    </w:pPr>
    <w:rPr>
      <w:rFonts w:ascii="Arial" w:hAnsi="Arial" w:cs="Arial"/>
      <w:sz w:val="36"/>
    </w:rPr>
  </w:style>
  <w:style w:type="paragraph" w:styleId="Subtitle">
    <w:name w:val="Subtitle"/>
    <w:basedOn w:val="Normal"/>
    <w:qFormat/>
    <w:rsid w:val="006843DA"/>
    <w:pPr>
      <w:jc w:val="center"/>
    </w:pPr>
    <w:rPr>
      <w:b/>
      <w:bCs/>
      <w:sz w:val="40"/>
    </w:rPr>
  </w:style>
  <w:style w:type="paragraph" w:styleId="ListParagraph">
    <w:name w:val="List Paragraph"/>
    <w:basedOn w:val="Normal"/>
    <w:uiPriority w:val="34"/>
    <w:qFormat/>
    <w:rsid w:val="00545D28"/>
    <w:pPr>
      <w:ind w:left="720"/>
    </w:pPr>
  </w:style>
  <w:style w:type="character" w:customStyle="1" w:styleId="A5">
    <w:name w:val="A5"/>
    <w:uiPriority w:val="99"/>
    <w:rsid w:val="00807E72"/>
    <w:rPr>
      <w:rFonts w:cs="Calibri"/>
      <w:b/>
      <w:bCs/>
      <w:color w:val="000000"/>
      <w:sz w:val="20"/>
      <w:szCs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4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8C"/>
    <w:rPr>
      <w:rFonts w:ascii="Tahoma" w:hAnsi="Tahoma" w:cs="Tahoma"/>
      <w:sz w:val="16"/>
      <w:szCs w:val="16"/>
    </w:rPr>
  </w:style>
  <w:style w:type="character" w:customStyle="1" w:styleId="w8qarf">
    <w:name w:val="w8qarf"/>
    <w:basedOn w:val="DefaultParagraphFont"/>
    <w:rsid w:val="00B854E1"/>
  </w:style>
  <w:style w:type="character" w:customStyle="1" w:styleId="lrzxr">
    <w:name w:val="lrzxr"/>
    <w:basedOn w:val="DefaultParagraphFont"/>
    <w:rsid w:val="00B85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110AA-9EEB-498A-930F-13E31F0E0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um of Care Advisory Committee</vt:lpstr>
    </vt:vector>
  </TitlesOfParts>
  <Company> </Company>
  <LinksUpToDate>false</LinksUpToDate>
  <CharactersWithSpaces>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um of Care Advisory Committee</dc:title>
  <dc:subject/>
  <dc:creator>AG Lynch</dc:creator>
  <cp:keywords/>
  <dc:description/>
  <cp:lastModifiedBy>Messina Owings</cp:lastModifiedBy>
  <cp:revision>2</cp:revision>
  <cp:lastPrinted>2018-05-29T16:34:00Z</cp:lastPrinted>
  <dcterms:created xsi:type="dcterms:W3CDTF">2019-06-27T19:30:00Z</dcterms:created>
  <dcterms:modified xsi:type="dcterms:W3CDTF">2019-06-27T19:30:00Z</dcterms:modified>
</cp:coreProperties>
</file>